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85AE2E" w14:textId="77777777" w:rsidR="009711A5" w:rsidRPr="009711A5" w:rsidRDefault="009711A5" w:rsidP="009711A5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9711A5">
        <w:rPr>
          <w:rFonts w:ascii="Segoe UI" w:eastAsia="Times New Roman" w:hAnsi="Segoe UI" w:cs="Segoe UI"/>
          <w:color w:val="263238"/>
          <w:sz w:val="21"/>
          <w:szCs w:val="21"/>
        </w:rPr>
        <w:t>Table: </w:t>
      </w:r>
      <w:r w:rsidRPr="009711A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Department</w:t>
      </w:r>
    </w:p>
    <w:p w14:paraId="6577F11A" w14:textId="77777777" w:rsidR="009711A5" w:rsidRPr="009711A5" w:rsidRDefault="009711A5" w:rsidP="009711A5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 w:rsidRPr="009711A5">
        <w:rPr>
          <w:rFonts w:ascii="Consolas" w:eastAsia="Times New Roman" w:hAnsi="Consolas" w:cs="Courier New"/>
          <w:color w:val="263238"/>
          <w:sz w:val="20"/>
          <w:szCs w:val="20"/>
        </w:rPr>
        <w:t>+---------------+---------+</w:t>
      </w:r>
    </w:p>
    <w:p w14:paraId="45695CD8" w14:textId="77777777" w:rsidR="009711A5" w:rsidRPr="009711A5" w:rsidRDefault="009711A5" w:rsidP="009711A5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 w:rsidRPr="009711A5">
        <w:rPr>
          <w:rFonts w:ascii="Consolas" w:eastAsia="Times New Roman" w:hAnsi="Consolas" w:cs="Courier New"/>
          <w:color w:val="263238"/>
          <w:sz w:val="20"/>
          <w:szCs w:val="20"/>
        </w:rPr>
        <w:t>| Column Name   | Type    |</w:t>
      </w:r>
    </w:p>
    <w:p w14:paraId="761BA19B" w14:textId="77777777" w:rsidR="009711A5" w:rsidRPr="009711A5" w:rsidRDefault="009711A5" w:rsidP="009711A5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 w:rsidRPr="009711A5">
        <w:rPr>
          <w:rFonts w:ascii="Consolas" w:eastAsia="Times New Roman" w:hAnsi="Consolas" w:cs="Courier New"/>
          <w:color w:val="263238"/>
          <w:sz w:val="20"/>
          <w:szCs w:val="20"/>
        </w:rPr>
        <w:t>+---------------+---------+</w:t>
      </w:r>
    </w:p>
    <w:p w14:paraId="1D13C107" w14:textId="77777777" w:rsidR="009711A5" w:rsidRPr="009711A5" w:rsidRDefault="009711A5" w:rsidP="009711A5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 w:rsidRPr="009711A5">
        <w:rPr>
          <w:rFonts w:ascii="Consolas" w:eastAsia="Times New Roman" w:hAnsi="Consolas" w:cs="Courier New"/>
          <w:color w:val="263238"/>
          <w:sz w:val="20"/>
          <w:szCs w:val="20"/>
        </w:rPr>
        <w:t>| id            | int     |</w:t>
      </w:r>
    </w:p>
    <w:p w14:paraId="19E0FDFD" w14:textId="77777777" w:rsidR="009711A5" w:rsidRPr="009711A5" w:rsidRDefault="009711A5" w:rsidP="009711A5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 w:rsidRPr="009711A5">
        <w:rPr>
          <w:rFonts w:ascii="Consolas" w:eastAsia="Times New Roman" w:hAnsi="Consolas" w:cs="Courier New"/>
          <w:color w:val="263238"/>
          <w:sz w:val="20"/>
          <w:szCs w:val="20"/>
        </w:rPr>
        <w:t>| revenue       | int     |</w:t>
      </w:r>
    </w:p>
    <w:p w14:paraId="677CA195" w14:textId="77777777" w:rsidR="009711A5" w:rsidRPr="009711A5" w:rsidRDefault="009711A5" w:rsidP="009711A5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 w:rsidRPr="009711A5">
        <w:rPr>
          <w:rFonts w:ascii="Consolas" w:eastAsia="Times New Roman" w:hAnsi="Consolas" w:cs="Courier New"/>
          <w:color w:val="263238"/>
          <w:sz w:val="20"/>
          <w:szCs w:val="20"/>
        </w:rPr>
        <w:t>| month         | varchar |</w:t>
      </w:r>
    </w:p>
    <w:p w14:paraId="334FC6B1" w14:textId="77777777" w:rsidR="009711A5" w:rsidRPr="009711A5" w:rsidRDefault="009711A5" w:rsidP="009711A5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 w:rsidRPr="009711A5">
        <w:rPr>
          <w:rFonts w:ascii="Consolas" w:eastAsia="Times New Roman" w:hAnsi="Consolas" w:cs="Courier New"/>
          <w:color w:val="263238"/>
          <w:sz w:val="20"/>
          <w:szCs w:val="20"/>
        </w:rPr>
        <w:t>+---------------+---------+</w:t>
      </w:r>
    </w:p>
    <w:p w14:paraId="16864DEB" w14:textId="77777777" w:rsidR="009711A5" w:rsidRPr="009711A5" w:rsidRDefault="009711A5" w:rsidP="009711A5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 w:rsidRPr="009711A5">
        <w:rPr>
          <w:rFonts w:ascii="Consolas" w:eastAsia="Times New Roman" w:hAnsi="Consolas" w:cs="Courier New"/>
          <w:color w:val="263238"/>
          <w:sz w:val="20"/>
          <w:szCs w:val="20"/>
        </w:rPr>
        <w:t>(id, month) is the primary key of this table.</w:t>
      </w:r>
    </w:p>
    <w:p w14:paraId="3967ED23" w14:textId="77777777" w:rsidR="009711A5" w:rsidRPr="009711A5" w:rsidRDefault="009711A5" w:rsidP="009711A5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 w:rsidRPr="009711A5">
        <w:rPr>
          <w:rFonts w:ascii="Consolas" w:eastAsia="Times New Roman" w:hAnsi="Consolas" w:cs="Courier New"/>
          <w:color w:val="263238"/>
          <w:sz w:val="20"/>
          <w:szCs w:val="20"/>
        </w:rPr>
        <w:t>The table has information about the revenue of each department per month.</w:t>
      </w:r>
    </w:p>
    <w:p w14:paraId="63013D77" w14:textId="77777777" w:rsidR="009711A5" w:rsidRPr="009711A5" w:rsidRDefault="009711A5" w:rsidP="009711A5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 w:rsidRPr="009711A5">
        <w:rPr>
          <w:rFonts w:ascii="Consolas" w:eastAsia="Times New Roman" w:hAnsi="Consolas" w:cs="Courier New"/>
          <w:color w:val="263238"/>
          <w:sz w:val="20"/>
          <w:szCs w:val="20"/>
        </w:rPr>
        <w:t>The month has values in ["Jan","Feb","Mar","Apr","May","Jun","Jul","Aug","Sep","Oct","Nov","Dec"].</w:t>
      </w:r>
    </w:p>
    <w:p w14:paraId="5F8666AF" w14:textId="77777777" w:rsidR="009711A5" w:rsidRDefault="009711A5" w:rsidP="009711A5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63238"/>
          <w:sz w:val="21"/>
          <w:szCs w:val="21"/>
        </w:rPr>
      </w:pPr>
      <w:r>
        <w:rPr>
          <w:rFonts w:ascii="Segoe UI" w:hAnsi="Segoe UI" w:cs="Segoe UI"/>
          <w:color w:val="263238"/>
          <w:sz w:val="21"/>
          <w:szCs w:val="21"/>
        </w:rPr>
        <w:t>Write an SQL query to reformat the table such that there is a department id column and a revenue column </w:t>
      </w:r>
      <w:r>
        <w:rPr>
          <w:rStyle w:val="Strong"/>
          <w:rFonts w:ascii="Segoe UI" w:hAnsi="Segoe UI" w:cs="Segoe UI"/>
          <w:color w:val="263238"/>
          <w:sz w:val="21"/>
          <w:szCs w:val="21"/>
        </w:rPr>
        <w:t>for each month</w:t>
      </w:r>
      <w:r>
        <w:rPr>
          <w:rFonts w:ascii="Segoe UI" w:hAnsi="Segoe UI" w:cs="Segoe UI"/>
          <w:color w:val="263238"/>
          <w:sz w:val="21"/>
          <w:szCs w:val="21"/>
        </w:rPr>
        <w:t>.</w:t>
      </w:r>
    </w:p>
    <w:p w14:paraId="421E36D8" w14:textId="77777777" w:rsidR="009711A5" w:rsidRDefault="009711A5" w:rsidP="009711A5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63238"/>
          <w:sz w:val="21"/>
          <w:szCs w:val="21"/>
        </w:rPr>
      </w:pPr>
      <w:r>
        <w:rPr>
          <w:rFonts w:ascii="Segoe UI" w:hAnsi="Segoe UI" w:cs="Segoe UI"/>
          <w:color w:val="263238"/>
          <w:sz w:val="21"/>
          <w:szCs w:val="21"/>
        </w:rPr>
        <w:t>The query result format is in the following example:</w:t>
      </w:r>
    </w:p>
    <w:p w14:paraId="1C2ACC32" w14:textId="77777777" w:rsidR="009711A5" w:rsidRDefault="009711A5" w:rsidP="009711A5">
      <w:pPr>
        <w:pStyle w:val="HTMLPreformatted"/>
        <w:shd w:val="clear" w:color="auto" w:fill="F7F9FA"/>
        <w:spacing w:after="240"/>
        <w:rPr>
          <w:rFonts w:ascii="Consolas" w:hAnsi="Consolas"/>
          <w:color w:val="263238"/>
        </w:rPr>
      </w:pPr>
      <w:r>
        <w:rPr>
          <w:rFonts w:ascii="Consolas" w:hAnsi="Consolas"/>
          <w:color w:val="263238"/>
        </w:rPr>
        <w:t>Department table:</w:t>
      </w:r>
    </w:p>
    <w:p w14:paraId="30E857D5" w14:textId="77777777" w:rsidR="009711A5" w:rsidRDefault="009711A5" w:rsidP="009711A5">
      <w:pPr>
        <w:pStyle w:val="HTMLPreformatted"/>
        <w:shd w:val="clear" w:color="auto" w:fill="F7F9FA"/>
        <w:spacing w:after="240"/>
        <w:rPr>
          <w:rFonts w:ascii="Consolas" w:hAnsi="Consolas"/>
          <w:color w:val="263238"/>
        </w:rPr>
      </w:pPr>
      <w:r>
        <w:rPr>
          <w:rFonts w:ascii="Consolas" w:hAnsi="Consolas"/>
          <w:color w:val="263238"/>
        </w:rPr>
        <w:t>+------+---------+-------+</w:t>
      </w:r>
    </w:p>
    <w:p w14:paraId="5C7E4CA9" w14:textId="77777777" w:rsidR="009711A5" w:rsidRDefault="009711A5" w:rsidP="009711A5">
      <w:pPr>
        <w:pStyle w:val="HTMLPreformatted"/>
        <w:shd w:val="clear" w:color="auto" w:fill="F7F9FA"/>
        <w:spacing w:after="240"/>
        <w:rPr>
          <w:rFonts w:ascii="Consolas" w:hAnsi="Consolas"/>
          <w:color w:val="263238"/>
        </w:rPr>
      </w:pPr>
      <w:r>
        <w:rPr>
          <w:rFonts w:ascii="Consolas" w:hAnsi="Consolas"/>
          <w:color w:val="263238"/>
        </w:rPr>
        <w:t>| id   | revenue | month |</w:t>
      </w:r>
    </w:p>
    <w:p w14:paraId="744FD7C4" w14:textId="77777777" w:rsidR="009711A5" w:rsidRDefault="009711A5" w:rsidP="009711A5">
      <w:pPr>
        <w:pStyle w:val="HTMLPreformatted"/>
        <w:shd w:val="clear" w:color="auto" w:fill="F7F9FA"/>
        <w:spacing w:after="240"/>
        <w:rPr>
          <w:rFonts w:ascii="Consolas" w:hAnsi="Consolas"/>
          <w:color w:val="263238"/>
        </w:rPr>
      </w:pPr>
      <w:r>
        <w:rPr>
          <w:rFonts w:ascii="Consolas" w:hAnsi="Consolas"/>
          <w:color w:val="263238"/>
        </w:rPr>
        <w:t>+------+---------+-------+</w:t>
      </w:r>
    </w:p>
    <w:p w14:paraId="36157B61" w14:textId="77777777" w:rsidR="009711A5" w:rsidRDefault="009711A5" w:rsidP="009711A5">
      <w:pPr>
        <w:pStyle w:val="HTMLPreformatted"/>
        <w:shd w:val="clear" w:color="auto" w:fill="F7F9FA"/>
        <w:spacing w:after="240"/>
        <w:rPr>
          <w:rFonts w:ascii="Consolas" w:hAnsi="Consolas"/>
          <w:color w:val="263238"/>
        </w:rPr>
      </w:pPr>
      <w:r>
        <w:rPr>
          <w:rFonts w:ascii="Consolas" w:hAnsi="Consolas"/>
          <w:color w:val="263238"/>
        </w:rPr>
        <w:t>| 1    | 8000    | Jan   |</w:t>
      </w:r>
    </w:p>
    <w:p w14:paraId="712B17C5" w14:textId="77777777" w:rsidR="009711A5" w:rsidRDefault="009711A5" w:rsidP="009711A5">
      <w:pPr>
        <w:pStyle w:val="HTMLPreformatted"/>
        <w:shd w:val="clear" w:color="auto" w:fill="F7F9FA"/>
        <w:spacing w:after="240"/>
        <w:rPr>
          <w:rFonts w:ascii="Consolas" w:hAnsi="Consolas"/>
          <w:color w:val="263238"/>
        </w:rPr>
      </w:pPr>
      <w:r>
        <w:rPr>
          <w:rFonts w:ascii="Consolas" w:hAnsi="Consolas"/>
          <w:color w:val="263238"/>
        </w:rPr>
        <w:t>| 2    | 9000    | Jan   |</w:t>
      </w:r>
    </w:p>
    <w:p w14:paraId="1D3BD11C" w14:textId="77777777" w:rsidR="009711A5" w:rsidRDefault="009711A5" w:rsidP="009711A5">
      <w:pPr>
        <w:pStyle w:val="HTMLPreformatted"/>
        <w:shd w:val="clear" w:color="auto" w:fill="F7F9FA"/>
        <w:spacing w:after="240"/>
        <w:rPr>
          <w:rFonts w:ascii="Consolas" w:hAnsi="Consolas"/>
          <w:color w:val="263238"/>
        </w:rPr>
      </w:pPr>
      <w:r>
        <w:rPr>
          <w:rFonts w:ascii="Consolas" w:hAnsi="Consolas"/>
          <w:color w:val="263238"/>
        </w:rPr>
        <w:t>| 3    | 10000   | Feb   |</w:t>
      </w:r>
    </w:p>
    <w:p w14:paraId="1AD1F26B" w14:textId="77777777" w:rsidR="009711A5" w:rsidRDefault="009711A5" w:rsidP="009711A5">
      <w:pPr>
        <w:pStyle w:val="HTMLPreformatted"/>
        <w:shd w:val="clear" w:color="auto" w:fill="F7F9FA"/>
        <w:spacing w:after="240"/>
        <w:rPr>
          <w:rFonts w:ascii="Consolas" w:hAnsi="Consolas"/>
          <w:color w:val="263238"/>
        </w:rPr>
      </w:pPr>
      <w:r>
        <w:rPr>
          <w:rFonts w:ascii="Consolas" w:hAnsi="Consolas"/>
          <w:color w:val="263238"/>
        </w:rPr>
        <w:t>| 1    | 7000    | Feb   |</w:t>
      </w:r>
    </w:p>
    <w:p w14:paraId="034DC525" w14:textId="77777777" w:rsidR="009711A5" w:rsidRDefault="009711A5" w:rsidP="009711A5">
      <w:pPr>
        <w:pStyle w:val="HTMLPreformatted"/>
        <w:shd w:val="clear" w:color="auto" w:fill="F7F9FA"/>
        <w:spacing w:after="240"/>
        <w:rPr>
          <w:rFonts w:ascii="Consolas" w:hAnsi="Consolas"/>
          <w:color w:val="263238"/>
        </w:rPr>
      </w:pPr>
      <w:r>
        <w:rPr>
          <w:rFonts w:ascii="Consolas" w:hAnsi="Consolas"/>
          <w:color w:val="263238"/>
        </w:rPr>
        <w:t>| 1    | 6000    | Mar   |</w:t>
      </w:r>
    </w:p>
    <w:p w14:paraId="5990E0DA" w14:textId="77777777" w:rsidR="009711A5" w:rsidRDefault="009711A5" w:rsidP="009711A5">
      <w:pPr>
        <w:pStyle w:val="HTMLPreformatted"/>
        <w:shd w:val="clear" w:color="auto" w:fill="F7F9FA"/>
        <w:spacing w:after="240"/>
        <w:rPr>
          <w:rFonts w:ascii="Consolas" w:hAnsi="Consolas"/>
          <w:color w:val="263238"/>
        </w:rPr>
      </w:pPr>
      <w:r>
        <w:rPr>
          <w:rFonts w:ascii="Consolas" w:hAnsi="Consolas"/>
          <w:color w:val="263238"/>
        </w:rPr>
        <w:t>+------+---------+-------+</w:t>
      </w:r>
    </w:p>
    <w:p w14:paraId="260EDED2" w14:textId="77777777" w:rsidR="009711A5" w:rsidRDefault="009711A5" w:rsidP="009711A5">
      <w:pPr>
        <w:pStyle w:val="HTMLPreformatted"/>
        <w:shd w:val="clear" w:color="auto" w:fill="F7F9FA"/>
        <w:spacing w:after="240"/>
        <w:rPr>
          <w:rFonts w:ascii="Consolas" w:hAnsi="Consolas"/>
          <w:color w:val="263238"/>
        </w:rPr>
      </w:pPr>
    </w:p>
    <w:p w14:paraId="2386DDAE" w14:textId="77777777" w:rsidR="009711A5" w:rsidRDefault="009711A5" w:rsidP="009711A5">
      <w:pPr>
        <w:pStyle w:val="HTMLPreformatted"/>
        <w:shd w:val="clear" w:color="auto" w:fill="F7F9FA"/>
        <w:spacing w:after="240"/>
        <w:rPr>
          <w:rFonts w:ascii="Consolas" w:hAnsi="Consolas"/>
          <w:color w:val="263238"/>
        </w:rPr>
      </w:pPr>
      <w:r>
        <w:rPr>
          <w:rFonts w:ascii="Consolas" w:hAnsi="Consolas"/>
          <w:color w:val="263238"/>
        </w:rPr>
        <w:t>Result table:</w:t>
      </w:r>
    </w:p>
    <w:p w14:paraId="07F32951" w14:textId="77777777" w:rsidR="009711A5" w:rsidRDefault="009711A5" w:rsidP="009711A5">
      <w:pPr>
        <w:pStyle w:val="HTMLPreformatted"/>
        <w:shd w:val="clear" w:color="auto" w:fill="F7F9FA"/>
        <w:spacing w:after="240"/>
        <w:rPr>
          <w:rFonts w:ascii="Consolas" w:hAnsi="Consolas"/>
          <w:color w:val="263238"/>
        </w:rPr>
      </w:pPr>
      <w:r>
        <w:rPr>
          <w:rFonts w:ascii="Consolas" w:hAnsi="Consolas"/>
          <w:color w:val="263238"/>
        </w:rPr>
        <w:t>+------+-------------+-------------+-------------+-----+-------------+</w:t>
      </w:r>
    </w:p>
    <w:p w14:paraId="1684B862" w14:textId="77777777" w:rsidR="009711A5" w:rsidRDefault="009711A5" w:rsidP="009711A5">
      <w:pPr>
        <w:pStyle w:val="HTMLPreformatted"/>
        <w:shd w:val="clear" w:color="auto" w:fill="F7F9FA"/>
        <w:spacing w:after="240"/>
        <w:rPr>
          <w:rFonts w:ascii="Consolas" w:hAnsi="Consolas"/>
          <w:color w:val="263238"/>
        </w:rPr>
      </w:pPr>
      <w:r>
        <w:rPr>
          <w:rFonts w:ascii="Consolas" w:hAnsi="Consolas"/>
          <w:color w:val="263238"/>
        </w:rPr>
        <w:lastRenderedPageBreak/>
        <w:t>| id   | Jan_Revenue | Feb_Revenue | Mar_Revenue | ... | Dec_Revenue |</w:t>
      </w:r>
    </w:p>
    <w:p w14:paraId="7CA244AA" w14:textId="77777777" w:rsidR="009711A5" w:rsidRDefault="009711A5" w:rsidP="009711A5">
      <w:pPr>
        <w:pStyle w:val="HTMLPreformatted"/>
        <w:shd w:val="clear" w:color="auto" w:fill="F7F9FA"/>
        <w:spacing w:after="240"/>
        <w:rPr>
          <w:rFonts w:ascii="Consolas" w:hAnsi="Consolas"/>
          <w:color w:val="263238"/>
        </w:rPr>
      </w:pPr>
      <w:r>
        <w:rPr>
          <w:rFonts w:ascii="Consolas" w:hAnsi="Consolas"/>
          <w:color w:val="263238"/>
        </w:rPr>
        <w:t>+------+-------------+-------------+-------------+-----+-------------+</w:t>
      </w:r>
    </w:p>
    <w:p w14:paraId="78312F61" w14:textId="77777777" w:rsidR="009711A5" w:rsidRDefault="009711A5" w:rsidP="009711A5">
      <w:pPr>
        <w:pStyle w:val="HTMLPreformatted"/>
        <w:shd w:val="clear" w:color="auto" w:fill="F7F9FA"/>
        <w:spacing w:after="240"/>
        <w:rPr>
          <w:rFonts w:ascii="Consolas" w:hAnsi="Consolas"/>
          <w:color w:val="263238"/>
        </w:rPr>
      </w:pPr>
      <w:r>
        <w:rPr>
          <w:rFonts w:ascii="Consolas" w:hAnsi="Consolas"/>
          <w:color w:val="263238"/>
        </w:rPr>
        <w:t>| 1    | 8000        | 7000        | 6000        | ... | null        |</w:t>
      </w:r>
    </w:p>
    <w:p w14:paraId="11F3A5BC" w14:textId="77777777" w:rsidR="009711A5" w:rsidRDefault="009711A5" w:rsidP="009711A5">
      <w:pPr>
        <w:pStyle w:val="HTMLPreformatted"/>
        <w:shd w:val="clear" w:color="auto" w:fill="F7F9FA"/>
        <w:spacing w:after="240"/>
        <w:rPr>
          <w:rFonts w:ascii="Consolas" w:hAnsi="Consolas"/>
          <w:color w:val="263238"/>
        </w:rPr>
      </w:pPr>
      <w:r>
        <w:rPr>
          <w:rFonts w:ascii="Consolas" w:hAnsi="Consolas"/>
          <w:color w:val="263238"/>
        </w:rPr>
        <w:t>| 2    | 9000        | null        | null        | ... | null        |</w:t>
      </w:r>
    </w:p>
    <w:p w14:paraId="4B29DCC3" w14:textId="77777777" w:rsidR="009711A5" w:rsidRDefault="009711A5" w:rsidP="009711A5">
      <w:pPr>
        <w:pStyle w:val="HTMLPreformatted"/>
        <w:shd w:val="clear" w:color="auto" w:fill="F7F9FA"/>
        <w:spacing w:after="240"/>
        <w:rPr>
          <w:rFonts w:ascii="Consolas" w:hAnsi="Consolas"/>
          <w:color w:val="263238"/>
        </w:rPr>
      </w:pPr>
      <w:r>
        <w:rPr>
          <w:rFonts w:ascii="Consolas" w:hAnsi="Consolas"/>
          <w:color w:val="263238"/>
        </w:rPr>
        <w:t>| 3    | null        | 10000       | null        | ... | null        |</w:t>
      </w:r>
    </w:p>
    <w:p w14:paraId="2006F8E9" w14:textId="77777777" w:rsidR="009711A5" w:rsidRDefault="009711A5" w:rsidP="009711A5">
      <w:pPr>
        <w:pStyle w:val="HTMLPreformatted"/>
        <w:shd w:val="clear" w:color="auto" w:fill="F7F9FA"/>
        <w:spacing w:after="240"/>
        <w:rPr>
          <w:rFonts w:ascii="Consolas" w:hAnsi="Consolas"/>
          <w:color w:val="263238"/>
        </w:rPr>
      </w:pPr>
      <w:r>
        <w:rPr>
          <w:rFonts w:ascii="Consolas" w:hAnsi="Consolas"/>
          <w:color w:val="263238"/>
        </w:rPr>
        <w:t>+------+-------------+-------------+-------------+-----+-------------+</w:t>
      </w:r>
    </w:p>
    <w:p w14:paraId="4687D4D7" w14:textId="77777777" w:rsidR="009711A5" w:rsidRDefault="009711A5" w:rsidP="009711A5">
      <w:pPr>
        <w:pStyle w:val="HTMLPreformatted"/>
        <w:shd w:val="clear" w:color="auto" w:fill="F7F9FA"/>
        <w:spacing w:after="240"/>
        <w:rPr>
          <w:rFonts w:ascii="Consolas" w:hAnsi="Consolas"/>
          <w:color w:val="263238"/>
        </w:rPr>
      </w:pPr>
    </w:p>
    <w:p w14:paraId="63FD1FE8" w14:textId="77777777" w:rsidR="009711A5" w:rsidRDefault="009711A5" w:rsidP="009711A5">
      <w:pPr>
        <w:pStyle w:val="HTMLPreformatted"/>
        <w:shd w:val="clear" w:color="auto" w:fill="F7F9FA"/>
        <w:spacing w:after="240"/>
        <w:rPr>
          <w:rFonts w:ascii="Consolas" w:hAnsi="Consolas"/>
          <w:color w:val="263238"/>
        </w:rPr>
      </w:pPr>
      <w:r>
        <w:rPr>
          <w:rFonts w:ascii="Consolas" w:hAnsi="Consolas"/>
          <w:color w:val="263238"/>
        </w:rPr>
        <w:t>Note that the result table has 13 columns (1 for the department id + 12 for the months).</w:t>
      </w:r>
    </w:p>
    <w:p w14:paraId="714204A1" w14:textId="77777777" w:rsidR="003C4212" w:rsidRDefault="003C4212" w:rsidP="003C4212">
      <w:r>
        <w:t># Write your MySQL query statement below</w:t>
      </w:r>
    </w:p>
    <w:p w14:paraId="0CB883C3" w14:textId="77777777" w:rsidR="003C4212" w:rsidRDefault="003C4212" w:rsidP="003C4212">
      <w:r w:rsidRPr="003C4212">
        <w:rPr>
          <w:color w:val="0000FF"/>
        </w:rPr>
        <w:t xml:space="preserve">select </w:t>
      </w:r>
      <w:r>
        <w:t>id,</w:t>
      </w:r>
    </w:p>
    <w:p w14:paraId="1DA37947" w14:textId="77777777" w:rsidR="003C4212" w:rsidRDefault="003C4212" w:rsidP="003C4212">
      <w:r w:rsidRPr="003C4212">
        <w:rPr>
          <w:color w:val="0000FF"/>
        </w:rPr>
        <w:t>sum</w:t>
      </w:r>
      <w:r>
        <w:t>(</w:t>
      </w:r>
      <w:r w:rsidRPr="003C4212">
        <w:rPr>
          <w:color w:val="0000FF"/>
        </w:rPr>
        <w:t xml:space="preserve">case when </w:t>
      </w:r>
      <w:r>
        <w:t xml:space="preserve">month = 'Jan' </w:t>
      </w:r>
      <w:r w:rsidRPr="003C4212">
        <w:rPr>
          <w:color w:val="0000FF"/>
        </w:rPr>
        <w:t xml:space="preserve">then </w:t>
      </w:r>
      <w:r>
        <w:t xml:space="preserve">revenue </w:t>
      </w:r>
      <w:r w:rsidRPr="003C4212">
        <w:rPr>
          <w:color w:val="0000FF"/>
        </w:rPr>
        <w:t>else null end</w:t>
      </w:r>
      <w:r>
        <w:t xml:space="preserve">) </w:t>
      </w:r>
      <w:r w:rsidRPr="003C4212">
        <w:rPr>
          <w:color w:val="0000FF"/>
        </w:rPr>
        <w:t>as</w:t>
      </w:r>
      <w:r>
        <w:t xml:space="preserve"> Jan_Revenue,</w:t>
      </w:r>
    </w:p>
    <w:p w14:paraId="23705D6E" w14:textId="77777777" w:rsidR="003C4212" w:rsidRDefault="003C4212" w:rsidP="003C4212">
      <w:r w:rsidRPr="003C4212">
        <w:rPr>
          <w:color w:val="0000FF"/>
        </w:rPr>
        <w:t>sum</w:t>
      </w:r>
      <w:r>
        <w:t>(</w:t>
      </w:r>
      <w:r w:rsidRPr="003C4212">
        <w:rPr>
          <w:color w:val="0000FF"/>
        </w:rPr>
        <w:t xml:space="preserve">case when </w:t>
      </w:r>
      <w:r>
        <w:t xml:space="preserve">month = 'Feb' </w:t>
      </w:r>
      <w:r w:rsidRPr="003C4212">
        <w:rPr>
          <w:color w:val="0000FF"/>
        </w:rPr>
        <w:t>then</w:t>
      </w:r>
      <w:r>
        <w:t xml:space="preserve"> revenue </w:t>
      </w:r>
      <w:r w:rsidRPr="003C4212">
        <w:rPr>
          <w:color w:val="0000FF"/>
        </w:rPr>
        <w:t>else null end</w:t>
      </w:r>
      <w:r>
        <w:t xml:space="preserve">) </w:t>
      </w:r>
      <w:r w:rsidRPr="003C4212">
        <w:rPr>
          <w:color w:val="0000FF"/>
        </w:rPr>
        <w:t xml:space="preserve">as </w:t>
      </w:r>
      <w:r>
        <w:t>Feb_Revenue,</w:t>
      </w:r>
    </w:p>
    <w:p w14:paraId="28BD0720" w14:textId="77777777" w:rsidR="003C4212" w:rsidRPr="003C4212" w:rsidRDefault="003C4212" w:rsidP="003C4212">
      <w:pPr>
        <w:rPr>
          <w:color w:val="0000FF"/>
        </w:rPr>
      </w:pPr>
      <w:r w:rsidRPr="00C02AA7">
        <w:rPr>
          <w:color w:val="0000FF"/>
        </w:rPr>
        <w:t>sum</w:t>
      </w:r>
      <w:r>
        <w:t>(</w:t>
      </w:r>
      <w:r w:rsidRPr="00C02AA7">
        <w:rPr>
          <w:color w:val="0000FF"/>
        </w:rPr>
        <w:t xml:space="preserve">case when </w:t>
      </w:r>
      <w:r>
        <w:t xml:space="preserve">month = 'Mar' </w:t>
      </w:r>
      <w:r w:rsidRPr="00C02AA7">
        <w:rPr>
          <w:color w:val="0000FF"/>
        </w:rPr>
        <w:t xml:space="preserve">then </w:t>
      </w:r>
      <w:r>
        <w:t xml:space="preserve">revenue </w:t>
      </w:r>
      <w:r w:rsidRPr="00C02AA7">
        <w:rPr>
          <w:color w:val="0000FF"/>
        </w:rPr>
        <w:t>else null end</w:t>
      </w:r>
      <w:r>
        <w:t xml:space="preserve">) </w:t>
      </w:r>
      <w:r w:rsidRPr="00C02AA7">
        <w:rPr>
          <w:color w:val="0000FF"/>
        </w:rPr>
        <w:t xml:space="preserve">as </w:t>
      </w:r>
      <w:r>
        <w:t>Mar_Revenue,</w:t>
      </w:r>
    </w:p>
    <w:p w14:paraId="76C71902" w14:textId="77777777" w:rsidR="003C4212" w:rsidRDefault="003C4212" w:rsidP="003C4212">
      <w:r w:rsidRPr="00F752E6">
        <w:rPr>
          <w:color w:val="0000FF"/>
        </w:rPr>
        <w:t>sum</w:t>
      </w:r>
      <w:r>
        <w:t>(</w:t>
      </w:r>
      <w:r w:rsidRPr="00F752E6">
        <w:rPr>
          <w:color w:val="0000FF"/>
        </w:rPr>
        <w:t xml:space="preserve">case when </w:t>
      </w:r>
      <w:r>
        <w:t xml:space="preserve">month = 'Apr' </w:t>
      </w:r>
      <w:r w:rsidRPr="00402B33">
        <w:rPr>
          <w:color w:val="0000FF"/>
        </w:rPr>
        <w:t xml:space="preserve">then </w:t>
      </w:r>
      <w:r>
        <w:t xml:space="preserve">revenue </w:t>
      </w:r>
      <w:r w:rsidRPr="00402B33">
        <w:rPr>
          <w:color w:val="0000FF"/>
        </w:rPr>
        <w:t>else null end</w:t>
      </w:r>
      <w:r>
        <w:t xml:space="preserve">) </w:t>
      </w:r>
      <w:r w:rsidRPr="00402B33">
        <w:rPr>
          <w:color w:val="0000FF"/>
        </w:rPr>
        <w:t xml:space="preserve">as </w:t>
      </w:r>
      <w:r>
        <w:t>Apr_Revenue,</w:t>
      </w:r>
    </w:p>
    <w:p w14:paraId="4F175F61" w14:textId="77777777" w:rsidR="003C4212" w:rsidRDefault="003C4212" w:rsidP="003C4212">
      <w:r w:rsidRPr="00834B23">
        <w:rPr>
          <w:color w:val="0000FF"/>
        </w:rPr>
        <w:t>sum</w:t>
      </w:r>
      <w:r>
        <w:t>(</w:t>
      </w:r>
      <w:r w:rsidRPr="00834B23">
        <w:rPr>
          <w:color w:val="0000FF"/>
        </w:rPr>
        <w:t xml:space="preserve">case when </w:t>
      </w:r>
      <w:r>
        <w:t xml:space="preserve">month = 'May' </w:t>
      </w:r>
      <w:r w:rsidRPr="00834B23">
        <w:rPr>
          <w:color w:val="0000FF"/>
        </w:rPr>
        <w:t xml:space="preserve">then </w:t>
      </w:r>
      <w:r>
        <w:t xml:space="preserve">revenue </w:t>
      </w:r>
      <w:r w:rsidRPr="00834B23">
        <w:rPr>
          <w:color w:val="0000FF"/>
        </w:rPr>
        <w:t>else null end</w:t>
      </w:r>
      <w:r>
        <w:t xml:space="preserve">) </w:t>
      </w:r>
      <w:r w:rsidRPr="00834B23">
        <w:rPr>
          <w:color w:val="0000FF"/>
        </w:rPr>
        <w:t xml:space="preserve">as </w:t>
      </w:r>
      <w:r>
        <w:t>May_Revenue,</w:t>
      </w:r>
    </w:p>
    <w:p w14:paraId="4EB2FD9B" w14:textId="77777777" w:rsidR="003C4212" w:rsidRDefault="003C4212" w:rsidP="003C4212">
      <w:r w:rsidRPr="00834B23">
        <w:rPr>
          <w:color w:val="0000FF"/>
        </w:rPr>
        <w:t>sum</w:t>
      </w:r>
      <w:r>
        <w:t xml:space="preserve">(case when month = 'Jun' </w:t>
      </w:r>
      <w:r w:rsidRPr="00CC6059">
        <w:rPr>
          <w:color w:val="0000FF"/>
        </w:rPr>
        <w:t xml:space="preserve">then </w:t>
      </w:r>
      <w:r>
        <w:t xml:space="preserve">revenue </w:t>
      </w:r>
      <w:r w:rsidRPr="00CC6059">
        <w:rPr>
          <w:color w:val="0000FF"/>
        </w:rPr>
        <w:t>else null end</w:t>
      </w:r>
      <w:r>
        <w:t xml:space="preserve">) </w:t>
      </w:r>
      <w:r w:rsidRPr="00CC6059">
        <w:rPr>
          <w:color w:val="0000FF"/>
        </w:rPr>
        <w:t xml:space="preserve">as </w:t>
      </w:r>
      <w:r>
        <w:t>Jun_Revenue,</w:t>
      </w:r>
    </w:p>
    <w:p w14:paraId="43B7F654" w14:textId="77777777" w:rsidR="003C4212" w:rsidRDefault="003C4212" w:rsidP="003C4212">
      <w:r w:rsidRPr="00834B23">
        <w:rPr>
          <w:color w:val="0000FF"/>
        </w:rPr>
        <w:t>sum</w:t>
      </w:r>
      <w:r>
        <w:t xml:space="preserve">(case when month = 'Jul' </w:t>
      </w:r>
      <w:r w:rsidRPr="00CC6059">
        <w:rPr>
          <w:color w:val="0000FF"/>
        </w:rPr>
        <w:t xml:space="preserve">then </w:t>
      </w:r>
      <w:r>
        <w:t xml:space="preserve">revenue </w:t>
      </w:r>
      <w:r w:rsidRPr="00CC6059">
        <w:rPr>
          <w:color w:val="0000FF"/>
        </w:rPr>
        <w:t>else null end</w:t>
      </w:r>
      <w:r>
        <w:t xml:space="preserve">) </w:t>
      </w:r>
      <w:r w:rsidRPr="00CC6059">
        <w:rPr>
          <w:color w:val="0000FF"/>
        </w:rPr>
        <w:t xml:space="preserve">as </w:t>
      </w:r>
      <w:r>
        <w:t>Jul_Revenue,</w:t>
      </w:r>
    </w:p>
    <w:p w14:paraId="0371D840" w14:textId="77777777" w:rsidR="003C4212" w:rsidRDefault="003C4212" w:rsidP="003C4212">
      <w:r w:rsidRPr="00834B23">
        <w:rPr>
          <w:color w:val="0000FF"/>
        </w:rPr>
        <w:t>sum</w:t>
      </w:r>
      <w:r>
        <w:t xml:space="preserve">(case when month = 'Aug' </w:t>
      </w:r>
      <w:r w:rsidRPr="00CC6059">
        <w:rPr>
          <w:color w:val="0000FF"/>
        </w:rPr>
        <w:t xml:space="preserve">then </w:t>
      </w:r>
      <w:r>
        <w:t xml:space="preserve">revenue </w:t>
      </w:r>
      <w:r w:rsidRPr="00CC6059">
        <w:rPr>
          <w:color w:val="0000FF"/>
        </w:rPr>
        <w:t>else null end</w:t>
      </w:r>
      <w:r>
        <w:t xml:space="preserve">) </w:t>
      </w:r>
      <w:r w:rsidRPr="00CC6059">
        <w:rPr>
          <w:color w:val="0000FF"/>
        </w:rPr>
        <w:t xml:space="preserve">as </w:t>
      </w:r>
      <w:r>
        <w:t>Aug_Revenue,</w:t>
      </w:r>
    </w:p>
    <w:p w14:paraId="4181B9A9" w14:textId="77777777" w:rsidR="003C4212" w:rsidRDefault="003C4212" w:rsidP="003C4212">
      <w:r w:rsidRPr="00834B23">
        <w:rPr>
          <w:color w:val="0000FF"/>
        </w:rPr>
        <w:t>sum</w:t>
      </w:r>
      <w:r>
        <w:t xml:space="preserve">(case when month = 'Sep' </w:t>
      </w:r>
      <w:r w:rsidRPr="00CC6059">
        <w:rPr>
          <w:color w:val="0000FF"/>
        </w:rPr>
        <w:t xml:space="preserve">then </w:t>
      </w:r>
      <w:r>
        <w:t xml:space="preserve">revenue </w:t>
      </w:r>
      <w:r w:rsidRPr="00CC6059">
        <w:rPr>
          <w:color w:val="0000FF"/>
        </w:rPr>
        <w:t>else null end</w:t>
      </w:r>
      <w:r>
        <w:t xml:space="preserve">) </w:t>
      </w:r>
      <w:r w:rsidRPr="00CC6059">
        <w:rPr>
          <w:color w:val="0000FF"/>
        </w:rPr>
        <w:t xml:space="preserve">as </w:t>
      </w:r>
      <w:r>
        <w:t>Sep_Revenue,</w:t>
      </w:r>
    </w:p>
    <w:p w14:paraId="28BC5AE4" w14:textId="77777777" w:rsidR="003C4212" w:rsidRDefault="003C4212" w:rsidP="003C4212">
      <w:r w:rsidRPr="00834B23">
        <w:rPr>
          <w:color w:val="0000FF"/>
        </w:rPr>
        <w:t>sum</w:t>
      </w:r>
      <w:r>
        <w:t xml:space="preserve">(case when month = 'Oct' </w:t>
      </w:r>
      <w:r w:rsidRPr="00CC6059">
        <w:rPr>
          <w:color w:val="0000FF"/>
        </w:rPr>
        <w:t xml:space="preserve">then </w:t>
      </w:r>
      <w:r>
        <w:t xml:space="preserve">revenue </w:t>
      </w:r>
      <w:r w:rsidRPr="00CC6059">
        <w:rPr>
          <w:color w:val="0000FF"/>
        </w:rPr>
        <w:t>else null end</w:t>
      </w:r>
      <w:r>
        <w:t xml:space="preserve">) </w:t>
      </w:r>
      <w:r w:rsidRPr="00CC6059">
        <w:rPr>
          <w:color w:val="0000FF"/>
        </w:rPr>
        <w:t xml:space="preserve">as </w:t>
      </w:r>
      <w:r>
        <w:t>Oct_Revenue,</w:t>
      </w:r>
    </w:p>
    <w:p w14:paraId="5CF7B624" w14:textId="77777777" w:rsidR="003C4212" w:rsidRDefault="003C4212" w:rsidP="003C4212">
      <w:r w:rsidRPr="00834B23">
        <w:rPr>
          <w:color w:val="0000FF"/>
        </w:rPr>
        <w:t>sum</w:t>
      </w:r>
      <w:r>
        <w:t xml:space="preserve">(case when month = 'Nov' </w:t>
      </w:r>
      <w:r w:rsidRPr="00CC6059">
        <w:rPr>
          <w:color w:val="0000FF"/>
        </w:rPr>
        <w:t xml:space="preserve">then </w:t>
      </w:r>
      <w:r>
        <w:t xml:space="preserve">revenue </w:t>
      </w:r>
      <w:r w:rsidRPr="00CC6059">
        <w:rPr>
          <w:color w:val="0000FF"/>
        </w:rPr>
        <w:t>else null end</w:t>
      </w:r>
      <w:r>
        <w:t xml:space="preserve">) </w:t>
      </w:r>
      <w:r w:rsidRPr="00CC6059">
        <w:rPr>
          <w:color w:val="0000FF"/>
        </w:rPr>
        <w:t xml:space="preserve">as </w:t>
      </w:r>
      <w:r>
        <w:t>Nov_Revenue,</w:t>
      </w:r>
    </w:p>
    <w:p w14:paraId="261370B3" w14:textId="77777777" w:rsidR="003C4212" w:rsidRDefault="003C4212" w:rsidP="003C4212">
      <w:r w:rsidRPr="00834B23">
        <w:rPr>
          <w:color w:val="0000FF"/>
        </w:rPr>
        <w:t>sum</w:t>
      </w:r>
      <w:r>
        <w:t xml:space="preserve">(case when month = 'Dec' </w:t>
      </w:r>
      <w:r w:rsidRPr="00CC6059">
        <w:rPr>
          <w:color w:val="0000FF"/>
        </w:rPr>
        <w:t xml:space="preserve">then </w:t>
      </w:r>
      <w:r>
        <w:t xml:space="preserve">revenue </w:t>
      </w:r>
      <w:r w:rsidRPr="00CC6059">
        <w:rPr>
          <w:color w:val="0000FF"/>
        </w:rPr>
        <w:t>else null end</w:t>
      </w:r>
      <w:r>
        <w:t xml:space="preserve">) </w:t>
      </w:r>
      <w:r w:rsidRPr="00CC6059">
        <w:rPr>
          <w:color w:val="0000FF"/>
        </w:rPr>
        <w:t xml:space="preserve">as </w:t>
      </w:r>
      <w:r>
        <w:t>Dec_Revenue</w:t>
      </w:r>
    </w:p>
    <w:p w14:paraId="52D752E6" w14:textId="77777777" w:rsidR="003C4212" w:rsidRDefault="003C4212" w:rsidP="003C4212">
      <w:r w:rsidRPr="00CC6059">
        <w:rPr>
          <w:color w:val="0000FF"/>
        </w:rPr>
        <w:t xml:space="preserve">from </w:t>
      </w:r>
      <w:r>
        <w:t>department</w:t>
      </w:r>
    </w:p>
    <w:p w14:paraId="29943386" w14:textId="77777777" w:rsidR="003C4212" w:rsidRDefault="003C4212" w:rsidP="003C4212">
      <w:r w:rsidRPr="00CC6059">
        <w:rPr>
          <w:color w:val="0000FF"/>
        </w:rPr>
        <w:t xml:space="preserve">group by </w:t>
      </w:r>
      <w:r>
        <w:t>id</w:t>
      </w:r>
    </w:p>
    <w:p w14:paraId="358959B9" w14:textId="41C074BE" w:rsidR="003C4212" w:rsidRDefault="003C4212" w:rsidP="003C4212">
      <w:r w:rsidRPr="00CC6059">
        <w:rPr>
          <w:color w:val="0000FF"/>
        </w:rPr>
        <w:t xml:space="preserve">order by </w:t>
      </w:r>
      <w:r>
        <w:t>id;</w:t>
      </w:r>
    </w:p>
    <w:p w14:paraId="0F4B7D76" w14:textId="5E18C293" w:rsidR="008B0049" w:rsidRDefault="008B0049" w:rsidP="003C4212"/>
    <w:p w14:paraId="76ED6FC5" w14:textId="0DE5C7C3" w:rsidR="008B0049" w:rsidRDefault="008B0049" w:rsidP="003C4212"/>
    <w:p w14:paraId="432D4C98" w14:textId="77777777" w:rsidR="008B0049" w:rsidRDefault="008B0049" w:rsidP="003C4212"/>
    <w:p w14:paraId="468E08BF" w14:textId="77777777" w:rsidR="008B0049" w:rsidRDefault="008B0049" w:rsidP="008B0049">
      <w:r>
        <w:lastRenderedPageBreak/>
        <w:t>select id,</w:t>
      </w:r>
    </w:p>
    <w:p w14:paraId="51F2724F" w14:textId="77777777" w:rsidR="008B0049" w:rsidRDefault="008B0049" w:rsidP="008B0049">
      <w:r>
        <w:t>max(case when month = 'Jan' then revenue else null end) as Jan_Revenue,</w:t>
      </w:r>
    </w:p>
    <w:p w14:paraId="5D182241" w14:textId="77777777" w:rsidR="008B0049" w:rsidRDefault="008B0049" w:rsidP="008B0049">
      <w:r>
        <w:t>max(case when month = 'Feb' then revenue else null end) as Feb_Revenue,</w:t>
      </w:r>
    </w:p>
    <w:p w14:paraId="01E7047D" w14:textId="77777777" w:rsidR="008B0049" w:rsidRDefault="008B0049" w:rsidP="008B0049">
      <w:r>
        <w:t>max(case when month = 'Mar' then revenue else null end) as Mar_Revenue,</w:t>
      </w:r>
    </w:p>
    <w:p w14:paraId="16A3DFF7" w14:textId="77777777" w:rsidR="008B0049" w:rsidRDefault="008B0049" w:rsidP="008B0049">
      <w:r>
        <w:t>max(case when month = 'Apr' then revenue else null end) as Apr_Revenue,</w:t>
      </w:r>
    </w:p>
    <w:p w14:paraId="27D3D52F" w14:textId="77777777" w:rsidR="008B0049" w:rsidRDefault="008B0049" w:rsidP="008B0049">
      <w:r>
        <w:t>max(case when month = 'May' then revenue else null end) as May_Revenue,</w:t>
      </w:r>
    </w:p>
    <w:p w14:paraId="04A63D60" w14:textId="77777777" w:rsidR="008B0049" w:rsidRDefault="008B0049" w:rsidP="008B0049">
      <w:r>
        <w:t>max(case when month = 'Jun' then revenue else null end) as Jun_Revenue,</w:t>
      </w:r>
    </w:p>
    <w:p w14:paraId="788D426B" w14:textId="77777777" w:rsidR="008B0049" w:rsidRDefault="008B0049" w:rsidP="008B0049">
      <w:r>
        <w:t>max(case when month = 'Jul' then revenue else null end) as Jul_Revenue,</w:t>
      </w:r>
    </w:p>
    <w:p w14:paraId="5E3A0C10" w14:textId="77777777" w:rsidR="008B0049" w:rsidRDefault="008B0049" w:rsidP="008B0049">
      <w:r>
        <w:t>max(case when month = 'Aug' then revenue else null end) as Aug_Revenue,</w:t>
      </w:r>
    </w:p>
    <w:p w14:paraId="73EDB221" w14:textId="77777777" w:rsidR="008B0049" w:rsidRDefault="008B0049" w:rsidP="008B0049">
      <w:r>
        <w:t>max(case when month = 'Sep' then revenue else null end) as Sep_Revenue,</w:t>
      </w:r>
    </w:p>
    <w:p w14:paraId="00D7808C" w14:textId="77777777" w:rsidR="008B0049" w:rsidRDefault="008B0049" w:rsidP="008B0049">
      <w:r>
        <w:t>max(case when month = 'Oct' then revenue else null end) as Oct_Revenue,</w:t>
      </w:r>
    </w:p>
    <w:p w14:paraId="666B2557" w14:textId="77777777" w:rsidR="008B0049" w:rsidRDefault="008B0049" w:rsidP="008B0049">
      <w:r>
        <w:t>max(case when month = 'Nov' then revenue else null end) as Nov_Revenue,</w:t>
      </w:r>
    </w:p>
    <w:p w14:paraId="37847A6F" w14:textId="77777777" w:rsidR="008B0049" w:rsidRDefault="008B0049" w:rsidP="008B0049">
      <w:r>
        <w:t>max(case when month = 'Dec' then revenue else null end) as Dec_Revenue</w:t>
      </w:r>
    </w:p>
    <w:p w14:paraId="7059D4FB" w14:textId="77777777" w:rsidR="008B0049" w:rsidRDefault="008B0049" w:rsidP="008B0049">
      <w:r>
        <w:t>from department</w:t>
      </w:r>
    </w:p>
    <w:p w14:paraId="414C8729" w14:textId="77777777" w:rsidR="008B0049" w:rsidRDefault="008B0049" w:rsidP="008B0049">
      <w:r>
        <w:t>group by id</w:t>
      </w:r>
    </w:p>
    <w:p w14:paraId="7143D0F7" w14:textId="2FEA11FA" w:rsidR="003C4212" w:rsidRDefault="008B0049" w:rsidP="008B0049">
      <w:r>
        <w:t>order by id;</w:t>
      </w:r>
    </w:p>
    <w:p w14:paraId="51B48DDD" w14:textId="77777777" w:rsidR="003C4212" w:rsidRDefault="003C4212" w:rsidP="003C4212"/>
    <w:p w14:paraId="01B711A1" w14:textId="77777777" w:rsidR="00CE0E28" w:rsidRDefault="00CE0E28" w:rsidP="003C4212"/>
    <w:p w14:paraId="16B33420" w14:textId="4C80BBF2" w:rsidR="003C4212" w:rsidRPr="002A6FCF" w:rsidRDefault="003C4212" w:rsidP="003C4212">
      <w:pPr>
        <w:rPr>
          <w:color w:val="0000FF"/>
        </w:rPr>
      </w:pPr>
      <w:r w:rsidRPr="002A6FCF">
        <w:rPr>
          <w:color w:val="0000FF"/>
        </w:rPr>
        <w:t>SELECT</w:t>
      </w:r>
    </w:p>
    <w:p w14:paraId="73E3651F" w14:textId="77777777" w:rsidR="003C4212" w:rsidRDefault="003C4212" w:rsidP="003C4212">
      <w:r>
        <w:t xml:space="preserve">    id,</w:t>
      </w:r>
    </w:p>
    <w:p w14:paraId="75AB4A9F" w14:textId="77777777" w:rsidR="003C4212" w:rsidRDefault="003C4212" w:rsidP="003C4212">
      <w:r>
        <w:t xml:space="preserve">    </w:t>
      </w:r>
      <w:r w:rsidRPr="00232680">
        <w:rPr>
          <w:color w:val="0000FF"/>
        </w:rPr>
        <w:t>MAX</w:t>
      </w:r>
      <w:r>
        <w:t>(</w:t>
      </w:r>
      <w:r w:rsidRPr="00232680">
        <w:rPr>
          <w:color w:val="0000FF"/>
        </w:rPr>
        <w:t>IF</w:t>
      </w:r>
      <w:r>
        <w:t xml:space="preserve">(month = 'Jan', revenue, </w:t>
      </w:r>
      <w:r w:rsidRPr="00232680">
        <w:rPr>
          <w:color w:val="0000FF"/>
        </w:rPr>
        <w:t>null</w:t>
      </w:r>
      <w:r>
        <w:t xml:space="preserve">)) </w:t>
      </w:r>
      <w:r w:rsidRPr="00232680">
        <w:rPr>
          <w:color w:val="0000FF"/>
        </w:rPr>
        <w:t xml:space="preserve">AS </w:t>
      </w:r>
      <w:r>
        <w:t>Jan_Revenue,</w:t>
      </w:r>
    </w:p>
    <w:p w14:paraId="475AB969" w14:textId="77777777" w:rsidR="003C4212" w:rsidRDefault="003C4212" w:rsidP="003C4212">
      <w:r>
        <w:t xml:space="preserve">    </w:t>
      </w:r>
      <w:r w:rsidRPr="00232680">
        <w:rPr>
          <w:color w:val="0000FF"/>
        </w:rPr>
        <w:t>MAX</w:t>
      </w:r>
      <w:r>
        <w:t>(</w:t>
      </w:r>
      <w:r w:rsidRPr="00232680">
        <w:rPr>
          <w:color w:val="0000FF"/>
        </w:rPr>
        <w:t>IF</w:t>
      </w:r>
      <w:r>
        <w:t xml:space="preserve">(month = 'Feb', revenue, </w:t>
      </w:r>
      <w:r w:rsidRPr="00232680">
        <w:rPr>
          <w:color w:val="0000FF"/>
        </w:rPr>
        <w:t>null</w:t>
      </w:r>
      <w:r>
        <w:t xml:space="preserve">)) </w:t>
      </w:r>
      <w:r w:rsidRPr="00232680">
        <w:rPr>
          <w:color w:val="0000FF"/>
        </w:rPr>
        <w:t xml:space="preserve">AS </w:t>
      </w:r>
      <w:r>
        <w:t>Feb_Revenue,</w:t>
      </w:r>
    </w:p>
    <w:p w14:paraId="7E87D086" w14:textId="77777777" w:rsidR="003C4212" w:rsidRDefault="003C4212" w:rsidP="003C4212">
      <w:r>
        <w:t xml:space="preserve">    </w:t>
      </w:r>
      <w:r w:rsidRPr="00232680">
        <w:rPr>
          <w:color w:val="0000FF"/>
        </w:rPr>
        <w:t>MAX</w:t>
      </w:r>
      <w:r w:rsidRPr="00232680">
        <w:t>(</w:t>
      </w:r>
      <w:r w:rsidRPr="00232680">
        <w:rPr>
          <w:color w:val="0000FF"/>
        </w:rPr>
        <w:t>IF</w:t>
      </w:r>
      <w:r>
        <w:t xml:space="preserve">(month = 'Mar', revenue, </w:t>
      </w:r>
      <w:r w:rsidRPr="00232680">
        <w:rPr>
          <w:color w:val="0000FF"/>
        </w:rPr>
        <w:t>null</w:t>
      </w:r>
      <w:r>
        <w:t xml:space="preserve">)) </w:t>
      </w:r>
      <w:r w:rsidRPr="00232680">
        <w:rPr>
          <w:color w:val="0000FF"/>
        </w:rPr>
        <w:t xml:space="preserve">AS </w:t>
      </w:r>
      <w:r>
        <w:t>Mar_Revenue,</w:t>
      </w:r>
    </w:p>
    <w:p w14:paraId="3B57ADA6" w14:textId="77777777" w:rsidR="003C4212" w:rsidRDefault="003C4212" w:rsidP="003C4212">
      <w:r>
        <w:t xml:space="preserve">    </w:t>
      </w:r>
      <w:r w:rsidRPr="00232680">
        <w:rPr>
          <w:color w:val="0000FF"/>
        </w:rPr>
        <w:t>MAX</w:t>
      </w:r>
      <w:r w:rsidRPr="00232680">
        <w:t>(</w:t>
      </w:r>
      <w:r w:rsidRPr="00232680">
        <w:rPr>
          <w:color w:val="0000FF"/>
        </w:rPr>
        <w:t>IF</w:t>
      </w:r>
      <w:r>
        <w:t xml:space="preserve">(month = 'Apr', revenue, </w:t>
      </w:r>
      <w:r w:rsidRPr="00232680">
        <w:rPr>
          <w:color w:val="0000FF"/>
        </w:rPr>
        <w:t>null</w:t>
      </w:r>
      <w:r>
        <w:t xml:space="preserve">)) </w:t>
      </w:r>
      <w:r w:rsidRPr="00232680">
        <w:rPr>
          <w:color w:val="0000FF"/>
        </w:rPr>
        <w:t xml:space="preserve">AS </w:t>
      </w:r>
      <w:r>
        <w:t>Apr_Revenue,</w:t>
      </w:r>
    </w:p>
    <w:p w14:paraId="2DAD94A5" w14:textId="77777777" w:rsidR="003C4212" w:rsidRDefault="003C4212" w:rsidP="003C4212">
      <w:r>
        <w:t xml:space="preserve">    </w:t>
      </w:r>
      <w:r w:rsidRPr="00232680">
        <w:rPr>
          <w:color w:val="0000FF"/>
        </w:rPr>
        <w:t>MAX</w:t>
      </w:r>
      <w:r w:rsidRPr="00232680">
        <w:t>(</w:t>
      </w:r>
      <w:r w:rsidRPr="00232680">
        <w:rPr>
          <w:color w:val="0000FF"/>
        </w:rPr>
        <w:t>IF</w:t>
      </w:r>
      <w:r>
        <w:t xml:space="preserve">(month = 'May', revenue, </w:t>
      </w:r>
      <w:r w:rsidRPr="00232680">
        <w:rPr>
          <w:color w:val="0000FF"/>
        </w:rPr>
        <w:t>null</w:t>
      </w:r>
      <w:r>
        <w:t xml:space="preserve">)) </w:t>
      </w:r>
      <w:r w:rsidRPr="00232680">
        <w:rPr>
          <w:color w:val="0000FF"/>
        </w:rPr>
        <w:t xml:space="preserve">AS </w:t>
      </w:r>
      <w:r>
        <w:t>May_Revenue,</w:t>
      </w:r>
    </w:p>
    <w:p w14:paraId="772C4186" w14:textId="77777777" w:rsidR="003C4212" w:rsidRDefault="003C4212" w:rsidP="003C4212">
      <w:r>
        <w:t xml:space="preserve">    </w:t>
      </w:r>
      <w:r w:rsidRPr="00232680">
        <w:rPr>
          <w:color w:val="0000FF"/>
        </w:rPr>
        <w:t>MAX</w:t>
      </w:r>
      <w:r w:rsidRPr="00232680">
        <w:t>(</w:t>
      </w:r>
      <w:r w:rsidRPr="00232680">
        <w:rPr>
          <w:color w:val="0000FF"/>
        </w:rPr>
        <w:t>IF</w:t>
      </w:r>
      <w:r>
        <w:t xml:space="preserve">(month = 'Jun', revenue, </w:t>
      </w:r>
      <w:r w:rsidRPr="00232680">
        <w:rPr>
          <w:color w:val="0000FF"/>
        </w:rPr>
        <w:t>null</w:t>
      </w:r>
      <w:r>
        <w:t xml:space="preserve">)) </w:t>
      </w:r>
      <w:r w:rsidRPr="00232680">
        <w:rPr>
          <w:color w:val="0000FF"/>
        </w:rPr>
        <w:t xml:space="preserve">AS </w:t>
      </w:r>
      <w:r>
        <w:t>Jun_Revenue,</w:t>
      </w:r>
    </w:p>
    <w:p w14:paraId="77DAABBC" w14:textId="77777777" w:rsidR="003C4212" w:rsidRDefault="003C4212" w:rsidP="003C4212">
      <w:r>
        <w:t xml:space="preserve">    </w:t>
      </w:r>
      <w:r w:rsidRPr="00232680">
        <w:rPr>
          <w:color w:val="0000FF"/>
        </w:rPr>
        <w:t>MAX</w:t>
      </w:r>
      <w:r w:rsidRPr="00232680">
        <w:t>(</w:t>
      </w:r>
      <w:r w:rsidRPr="00232680">
        <w:rPr>
          <w:color w:val="0000FF"/>
        </w:rPr>
        <w:t>IF</w:t>
      </w:r>
      <w:r>
        <w:t xml:space="preserve">(month = 'Jul', revenue, </w:t>
      </w:r>
      <w:r w:rsidRPr="00232680">
        <w:rPr>
          <w:color w:val="0000FF"/>
        </w:rPr>
        <w:t>null</w:t>
      </w:r>
      <w:r>
        <w:t xml:space="preserve">)) </w:t>
      </w:r>
      <w:r w:rsidRPr="00232680">
        <w:rPr>
          <w:color w:val="0000FF"/>
        </w:rPr>
        <w:t xml:space="preserve">AS </w:t>
      </w:r>
      <w:r>
        <w:t>Jul_Revenue,</w:t>
      </w:r>
    </w:p>
    <w:p w14:paraId="1AFB4775" w14:textId="77777777" w:rsidR="003C4212" w:rsidRDefault="003C4212" w:rsidP="003C4212">
      <w:r>
        <w:t xml:space="preserve">    </w:t>
      </w:r>
      <w:r w:rsidRPr="00232680">
        <w:rPr>
          <w:color w:val="0000FF"/>
        </w:rPr>
        <w:t>MAX</w:t>
      </w:r>
      <w:r w:rsidRPr="00232680">
        <w:t>(</w:t>
      </w:r>
      <w:r w:rsidRPr="00232680">
        <w:rPr>
          <w:color w:val="0000FF"/>
        </w:rPr>
        <w:t>IF</w:t>
      </w:r>
      <w:r>
        <w:t xml:space="preserve">(month = 'Aug', revenue, </w:t>
      </w:r>
      <w:r w:rsidRPr="00232680">
        <w:rPr>
          <w:color w:val="0000FF"/>
        </w:rPr>
        <w:t>null</w:t>
      </w:r>
      <w:r>
        <w:t xml:space="preserve">)) </w:t>
      </w:r>
      <w:r w:rsidRPr="00232680">
        <w:rPr>
          <w:color w:val="0000FF"/>
        </w:rPr>
        <w:t xml:space="preserve">AS </w:t>
      </w:r>
      <w:r>
        <w:t>Aug_Revenue,</w:t>
      </w:r>
    </w:p>
    <w:p w14:paraId="34F1063B" w14:textId="77777777" w:rsidR="003C4212" w:rsidRDefault="003C4212" w:rsidP="003C4212">
      <w:r>
        <w:t xml:space="preserve">    </w:t>
      </w:r>
      <w:r w:rsidRPr="00232680">
        <w:rPr>
          <w:color w:val="0000FF"/>
        </w:rPr>
        <w:t>MAX</w:t>
      </w:r>
      <w:r w:rsidRPr="00232680">
        <w:t>(</w:t>
      </w:r>
      <w:r w:rsidRPr="00232680">
        <w:rPr>
          <w:color w:val="0000FF"/>
        </w:rPr>
        <w:t>IF</w:t>
      </w:r>
      <w:r>
        <w:t xml:space="preserve">(month = 'Sep', revenue, </w:t>
      </w:r>
      <w:r w:rsidRPr="00232680">
        <w:rPr>
          <w:color w:val="0000FF"/>
        </w:rPr>
        <w:t>null</w:t>
      </w:r>
      <w:r>
        <w:t xml:space="preserve">)) </w:t>
      </w:r>
      <w:r w:rsidRPr="00232680">
        <w:rPr>
          <w:color w:val="0000FF"/>
        </w:rPr>
        <w:t xml:space="preserve">AS </w:t>
      </w:r>
      <w:r>
        <w:t>Sep_Revenue,</w:t>
      </w:r>
    </w:p>
    <w:p w14:paraId="1D88DE27" w14:textId="77777777" w:rsidR="003C4212" w:rsidRDefault="003C4212" w:rsidP="003C4212">
      <w:r>
        <w:lastRenderedPageBreak/>
        <w:t xml:space="preserve">    </w:t>
      </w:r>
      <w:r w:rsidRPr="00232680">
        <w:rPr>
          <w:color w:val="0000FF"/>
        </w:rPr>
        <w:t>MAX</w:t>
      </w:r>
      <w:r w:rsidRPr="00232680">
        <w:t>(</w:t>
      </w:r>
      <w:r w:rsidRPr="00232680">
        <w:rPr>
          <w:color w:val="0000FF"/>
        </w:rPr>
        <w:t>IF</w:t>
      </w:r>
      <w:r>
        <w:t xml:space="preserve">(month = 'Oct', revenue, </w:t>
      </w:r>
      <w:r w:rsidRPr="00232680">
        <w:rPr>
          <w:color w:val="0000FF"/>
        </w:rPr>
        <w:t>null</w:t>
      </w:r>
      <w:r>
        <w:t xml:space="preserve">)) </w:t>
      </w:r>
      <w:r w:rsidRPr="00232680">
        <w:rPr>
          <w:color w:val="0000FF"/>
        </w:rPr>
        <w:t xml:space="preserve">AS </w:t>
      </w:r>
      <w:r>
        <w:t>Oct_Revenue,</w:t>
      </w:r>
    </w:p>
    <w:p w14:paraId="26BF340B" w14:textId="77777777" w:rsidR="003C4212" w:rsidRDefault="003C4212" w:rsidP="003C4212">
      <w:r>
        <w:t xml:space="preserve">    </w:t>
      </w:r>
      <w:r w:rsidRPr="00232680">
        <w:rPr>
          <w:color w:val="0000FF"/>
        </w:rPr>
        <w:t>MAX</w:t>
      </w:r>
      <w:r w:rsidRPr="00232680">
        <w:t>(</w:t>
      </w:r>
      <w:r w:rsidRPr="00232680">
        <w:rPr>
          <w:color w:val="0000FF"/>
        </w:rPr>
        <w:t>IF</w:t>
      </w:r>
      <w:r>
        <w:t xml:space="preserve">(month = 'Nov', revenue, </w:t>
      </w:r>
      <w:r w:rsidRPr="00232680">
        <w:rPr>
          <w:color w:val="0000FF"/>
        </w:rPr>
        <w:t>null</w:t>
      </w:r>
      <w:r>
        <w:t xml:space="preserve">)) </w:t>
      </w:r>
      <w:r w:rsidRPr="00232680">
        <w:rPr>
          <w:color w:val="0000FF"/>
        </w:rPr>
        <w:t xml:space="preserve">AS </w:t>
      </w:r>
      <w:r>
        <w:t>Nov_Revenue,</w:t>
      </w:r>
    </w:p>
    <w:p w14:paraId="103C547A" w14:textId="77777777" w:rsidR="003C4212" w:rsidRDefault="003C4212" w:rsidP="003C4212">
      <w:r>
        <w:t xml:space="preserve">    </w:t>
      </w:r>
      <w:r w:rsidRPr="00232680">
        <w:rPr>
          <w:color w:val="0000FF"/>
        </w:rPr>
        <w:t>MAX</w:t>
      </w:r>
      <w:r w:rsidRPr="00232680">
        <w:t>(</w:t>
      </w:r>
      <w:r w:rsidRPr="00232680">
        <w:rPr>
          <w:color w:val="0000FF"/>
        </w:rPr>
        <w:t>IF</w:t>
      </w:r>
      <w:r>
        <w:t xml:space="preserve">(month = 'Dec', revenue, </w:t>
      </w:r>
      <w:r w:rsidRPr="00232680">
        <w:rPr>
          <w:color w:val="0000FF"/>
        </w:rPr>
        <w:t>null</w:t>
      </w:r>
      <w:r>
        <w:t xml:space="preserve">)) </w:t>
      </w:r>
      <w:r w:rsidRPr="00232680">
        <w:rPr>
          <w:color w:val="0000FF"/>
        </w:rPr>
        <w:t xml:space="preserve">AS </w:t>
      </w:r>
      <w:r>
        <w:t>Dec_Revenue</w:t>
      </w:r>
    </w:p>
    <w:p w14:paraId="758194EC" w14:textId="77777777" w:rsidR="003C4212" w:rsidRDefault="003C4212" w:rsidP="003C4212">
      <w:r w:rsidRPr="002A6FCF">
        <w:rPr>
          <w:color w:val="0000FF"/>
        </w:rPr>
        <w:t xml:space="preserve">FROM </w:t>
      </w:r>
      <w:r>
        <w:t>Department</w:t>
      </w:r>
    </w:p>
    <w:p w14:paraId="073B2251" w14:textId="3C9F7D31" w:rsidR="003C4212" w:rsidRDefault="003C4212" w:rsidP="003C4212">
      <w:r w:rsidRPr="002A6FCF">
        <w:rPr>
          <w:color w:val="0000FF"/>
        </w:rPr>
        <w:t xml:space="preserve">GROUP BY </w:t>
      </w:r>
      <w:r>
        <w:t>id</w:t>
      </w:r>
    </w:p>
    <w:p w14:paraId="4D928223" w14:textId="77777777" w:rsidR="007B42BA" w:rsidRDefault="007B42BA" w:rsidP="003C4212"/>
    <w:p w14:paraId="537F1DE3" w14:textId="77777777" w:rsidR="007B42BA" w:rsidRDefault="007B42BA" w:rsidP="007B42BA">
      <w:r>
        <w:t>SELECT</w:t>
      </w:r>
    </w:p>
    <w:p w14:paraId="4EAA6402" w14:textId="77777777" w:rsidR="007B42BA" w:rsidRDefault="007B42BA" w:rsidP="007B42BA">
      <w:r>
        <w:t xml:space="preserve">    id,</w:t>
      </w:r>
    </w:p>
    <w:p w14:paraId="79CB72B2" w14:textId="77777777" w:rsidR="007B42BA" w:rsidRDefault="007B42BA" w:rsidP="007B42BA">
      <w:r>
        <w:t xml:space="preserve">    sum(IF(month = 'Jan', revenue, null)) AS Jan_Revenue,</w:t>
      </w:r>
    </w:p>
    <w:p w14:paraId="0CFC0BEE" w14:textId="77777777" w:rsidR="007B42BA" w:rsidRDefault="007B42BA" w:rsidP="007B42BA">
      <w:r>
        <w:t xml:space="preserve">    sum(IF(month = 'Feb', revenue, null)) AS Feb_Revenue,</w:t>
      </w:r>
    </w:p>
    <w:p w14:paraId="3C626747" w14:textId="77777777" w:rsidR="007B42BA" w:rsidRDefault="007B42BA" w:rsidP="007B42BA">
      <w:r>
        <w:t xml:space="preserve">    sum(IF(month = 'Mar', revenue, null)) AS Mar_Revenue,</w:t>
      </w:r>
    </w:p>
    <w:p w14:paraId="2620E304" w14:textId="77777777" w:rsidR="007B42BA" w:rsidRDefault="007B42BA" w:rsidP="007B42BA">
      <w:r>
        <w:t xml:space="preserve">    sum(IF(month = 'Apr', revenue, null)) AS Apr_Revenue,</w:t>
      </w:r>
    </w:p>
    <w:p w14:paraId="56B1CA39" w14:textId="77777777" w:rsidR="007B42BA" w:rsidRDefault="007B42BA" w:rsidP="007B42BA">
      <w:r>
        <w:t xml:space="preserve">    sum(IF(month = 'May', revenue, null)) AS May_Revenue,</w:t>
      </w:r>
    </w:p>
    <w:p w14:paraId="7DA7C844" w14:textId="77777777" w:rsidR="007B42BA" w:rsidRDefault="007B42BA" w:rsidP="007B42BA">
      <w:r>
        <w:t xml:space="preserve">    sum(IF(month = 'Jun', revenue, null)) AS Jun_Revenue,</w:t>
      </w:r>
    </w:p>
    <w:p w14:paraId="28BAD78F" w14:textId="77777777" w:rsidR="007B42BA" w:rsidRDefault="007B42BA" w:rsidP="007B42BA">
      <w:r>
        <w:t xml:space="preserve">    sum(IF(month = 'Jul', revenue, null)) AS Jul_Revenue,</w:t>
      </w:r>
    </w:p>
    <w:p w14:paraId="22EC505C" w14:textId="77777777" w:rsidR="007B42BA" w:rsidRDefault="007B42BA" w:rsidP="007B42BA">
      <w:r>
        <w:t xml:space="preserve">    sum(IF(month = 'Aug', revenue, null)) AS Aug_Revenue,</w:t>
      </w:r>
    </w:p>
    <w:p w14:paraId="5ED390DE" w14:textId="77777777" w:rsidR="007B42BA" w:rsidRDefault="007B42BA" w:rsidP="007B42BA">
      <w:r>
        <w:t xml:space="preserve">    sum(IF(month = 'Sep', revenue, null)) AS Sep_Revenue,</w:t>
      </w:r>
    </w:p>
    <w:p w14:paraId="75697E5F" w14:textId="77777777" w:rsidR="007B42BA" w:rsidRDefault="007B42BA" w:rsidP="007B42BA">
      <w:r>
        <w:t xml:space="preserve">    sum(IF(month = 'Oct', revenue, null)) AS Oct_Revenue,</w:t>
      </w:r>
    </w:p>
    <w:p w14:paraId="6B21E7AA" w14:textId="77777777" w:rsidR="007B42BA" w:rsidRDefault="007B42BA" w:rsidP="007B42BA">
      <w:r>
        <w:t xml:space="preserve">    sum(IF(month = 'Nov', revenue, null)) AS Nov_Revenue,</w:t>
      </w:r>
    </w:p>
    <w:p w14:paraId="0EC146FE" w14:textId="77777777" w:rsidR="007B42BA" w:rsidRDefault="007B42BA" w:rsidP="007B42BA">
      <w:r>
        <w:t xml:space="preserve">    sum(IF(month = 'Dec', revenue, null)) AS Dec_Revenue</w:t>
      </w:r>
    </w:p>
    <w:p w14:paraId="27CD36D9" w14:textId="77777777" w:rsidR="007B42BA" w:rsidRDefault="007B42BA" w:rsidP="007B42BA">
      <w:r>
        <w:t>FROM Department</w:t>
      </w:r>
    </w:p>
    <w:p w14:paraId="02A02537" w14:textId="06BDDBA2" w:rsidR="003C4212" w:rsidRDefault="007B42BA" w:rsidP="007B42BA">
      <w:r>
        <w:t>GROUP BY id</w:t>
      </w:r>
    </w:p>
    <w:p w14:paraId="54C073C4" w14:textId="77777777" w:rsidR="003C4212" w:rsidRPr="005E021C" w:rsidRDefault="003C4212" w:rsidP="003C4212">
      <w:pPr>
        <w:rPr>
          <w:color w:val="FF0000"/>
          <w:sz w:val="24"/>
          <w:szCs w:val="24"/>
        </w:rPr>
      </w:pPr>
      <w:r w:rsidRPr="005E021C">
        <w:rPr>
          <w:color w:val="FF0000"/>
          <w:sz w:val="24"/>
          <w:szCs w:val="24"/>
        </w:rPr>
        <w:t>MAX vs SUM</w:t>
      </w:r>
    </w:p>
    <w:p w14:paraId="2966DF7C" w14:textId="3E57E06C" w:rsidR="003C4212" w:rsidRPr="005E021C" w:rsidRDefault="003C4212" w:rsidP="003C4212">
      <w:pPr>
        <w:rPr>
          <w:color w:val="FF0000"/>
          <w:sz w:val="24"/>
          <w:szCs w:val="24"/>
        </w:rPr>
      </w:pPr>
      <w:r w:rsidRPr="005E021C">
        <w:rPr>
          <w:color w:val="FF0000"/>
          <w:sz w:val="24"/>
          <w:szCs w:val="24"/>
        </w:rPr>
        <w:t>It seems the test data does not have duplicate data, so you can either use MAX or SUM and the solution will work.</w:t>
      </w:r>
    </w:p>
    <w:p w14:paraId="6A986718" w14:textId="77777777" w:rsidR="003C4212" w:rsidRPr="005E021C" w:rsidRDefault="003C4212" w:rsidP="003C4212">
      <w:pPr>
        <w:rPr>
          <w:color w:val="FF0000"/>
          <w:sz w:val="24"/>
          <w:szCs w:val="24"/>
        </w:rPr>
      </w:pPr>
      <w:r w:rsidRPr="005E021C">
        <w:rPr>
          <w:color w:val="FF0000"/>
          <w:sz w:val="24"/>
          <w:szCs w:val="24"/>
        </w:rPr>
        <w:t>For a specific id, since the input data does not have duplicates, we only have 1 Jan, 1 Feb, 1 Mar, etc., so whether we use MAX or SUM, the column will just display that revenue.</w:t>
      </w:r>
    </w:p>
    <w:p w14:paraId="16B64991" w14:textId="735BFED9" w:rsidR="00C96834" w:rsidRPr="005E021C" w:rsidRDefault="003C4212" w:rsidP="003C4212">
      <w:pPr>
        <w:rPr>
          <w:color w:val="FF0000"/>
          <w:sz w:val="24"/>
          <w:szCs w:val="24"/>
        </w:rPr>
      </w:pPr>
      <w:bookmarkStart w:id="0" w:name="_GoBack"/>
      <w:bookmarkEnd w:id="0"/>
      <w:r w:rsidRPr="005E021C">
        <w:rPr>
          <w:color w:val="FF0000"/>
          <w:sz w:val="24"/>
          <w:szCs w:val="24"/>
        </w:rPr>
        <w:t>The MAX lets us combine each revenue with null and selects that 1 revenue for the cell.</w:t>
      </w:r>
    </w:p>
    <w:sectPr w:rsidR="00C96834" w:rsidRPr="005E021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3NTI0MjW2MLE0NTZX0lEKTi0uzszPAykwrAUA4daXBSwAAAA="/>
  </w:docVars>
  <w:rsids>
    <w:rsidRoot w:val="00307395"/>
    <w:rsid w:val="001926D3"/>
    <w:rsid w:val="00232680"/>
    <w:rsid w:val="002A6FCF"/>
    <w:rsid w:val="00307395"/>
    <w:rsid w:val="003C4212"/>
    <w:rsid w:val="00402B33"/>
    <w:rsid w:val="005E021C"/>
    <w:rsid w:val="006F1EB2"/>
    <w:rsid w:val="007B42BA"/>
    <w:rsid w:val="00834B23"/>
    <w:rsid w:val="008B0049"/>
    <w:rsid w:val="00932851"/>
    <w:rsid w:val="009711A5"/>
    <w:rsid w:val="00B22E8E"/>
    <w:rsid w:val="00B4038F"/>
    <w:rsid w:val="00C02AA7"/>
    <w:rsid w:val="00CC6059"/>
    <w:rsid w:val="00CE0E28"/>
    <w:rsid w:val="00F752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557545"/>
  <w15:chartTrackingRefBased/>
  <w15:docId w15:val="{E072DECB-33E4-4655-8A71-D18DA2BD9D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711A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9711A5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711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711A5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9711A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324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9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4</Pages>
  <Words>778</Words>
  <Characters>4436</Characters>
  <Application>Microsoft Office Word</Application>
  <DocSecurity>0</DocSecurity>
  <Lines>36</Lines>
  <Paragraphs>10</Paragraphs>
  <ScaleCrop>false</ScaleCrop>
  <Company/>
  <LinksUpToDate>false</LinksUpToDate>
  <CharactersWithSpaces>5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uan Zhang</dc:creator>
  <cp:keywords/>
  <dc:description/>
  <cp:lastModifiedBy>Chuan Zhang</cp:lastModifiedBy>
  <cp:revision>18</cp:revision>
  <dcterms:created xsi:type="dcterms:W3CDTF">2020-03-03T23:35:00Z</dcterms:created>
  <dcterms:modified xsi:type="dcterms:W3CDTF">2020-03-03T23:50:00Z</dcterms:modified>
</cp:coreProperties>
</file>